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6E70" w:rsidRPr="00FA7922" w:rsidRDefault="00735766" w:rsidP="00CC6E70">
      <w:pPr>
        <w:jc w:val="center"/>
        <w:rPr>
          <w:sz w:val="22"/>
          <w:szCs w:val="22"/>
        </w:rPr>
      </w:pPr>
      <w:r>
        <w:rPr>
          <w:b/>
        </w:rPr>
        <w:t>WYDZIAŁ</w:t>
      </w:r>
      <w:r w:rsidR="00CC6E70" w:rsidRPr="00FA7922">
        <w:rPr>
          <w:b/>
        </w:rPr>
        <w:t xml:space="preserve"> </w:t>
      </w:r>
      <w:r w:rsidR="00BC414A">
        <w:rPr>
          <w:b/>
        </w:rPr>
        <w:t xml:space="preserve">INŻYNIERII MATERIAŁOWEJ I </w:t>
      </w:r>
      <w:r w:rsidR="000E3F96">
        <w:rPr>
          <w:b/>
        </w:rPr>
        <w:t>FIZYKI TECHNICZNEJ</w:t>
      </w:r>
      <w:r w:rsidR="009C4F75">
        <w:rPr>
          <w:b/>
        </w:rPr>
        <w:t xml:space="preserve"> PP</w:t>
      </w:r>
    </w:p>
    <w:p w:rsidR="00E4269E" w:rsidRDefault="00E4269E" w:rsidP="00CC6E70">
      <w:pPr>
        <w:rPr>
          <w:sz w:val="22"/>
          <w:szCs w:val="22"/>
        </w:rPr>
      </w:pPr>
    </w:p>
    <w:p w:rsidR="00FF64D3" w:rsidRPr="0066359D" w:rsidRDefault="00FE20FD" w:rsidP="0066359D">
      <w:pPr>
        <w:pStyle w:val="Default"/>
        <w:jc w:val="center"/>
        <w:rPr>
          <w:rFonts w:eastAsia="Times New Roman"/>
          <w:b/>
          <w:color w:val="000000" w:themeColor="text1"/>
          <w:lang w:eastAsia="pl-PL"/>
        </w:rPr>
      </w:pPr>
      <w:r>
        <w:rPr>
          <w:rFonts w:eastAsia="Times New Roman"/>
          <w:b/>
          <w:color w:val="auto"/>
          <w:lang w:eastAsia="pl-PL"/>
        </w:rPr>
        <w:t>KARTA</w:t>
      </w:r>
      <w:r w:rsidR="00BB76EF">
        <w:rPr>
          <w:rFonts w:eastAsia="Times New Roman"/>
          <w:b/>
          <w:color w:val="auto"/>
          <w:lang w:eastAsia="pl-PL"/>
        </w:rPr>
        <w:t xml:space="preserve"> O</w:t>
      </w:r>
      <w:r w:rsidR="000E12B0">
        <w:rPr>
          <w:rFonts w:eastAsia="Times New Roman"/>
          <w:b/>
          <w:color w:val="auto"/>
          <w:lang w:eastAsia="pl-PL"/>
        </w:rPr>
        <w:t>DBIORU</w:t>
      </w:r>
      <w:r w:rsidR="00BB76EF">
        <w:rPr>
          <w:rFonts w:eastAsia="Times New Roman"/>
          <w:b/>
          <w:color w:val="auto"/>
          <w:lang w:eastAsia="pl-PL"/>
        </w:rPr>
        <w:t xml:space="preserve"> </w:t>
      </w:r>
      <w:r w:rsidR="00FF64D3" w:rsidRPr="00FF64D3">
        <w:rPr>
          <w:rFonts w:eastAsia="Times New Roman"/>
          <w:b/>
          <w:color w:val="auto"/>
          <w:lang w:eastAsia="pl-PL"/>
        </w:rPr>
        <w:t>PROJEKTU</w:t>
      </w:r>
      <w:r w:rsidR="00CC5D4D">
        <w:rPr>
          <w:rFonts w:eastAsia="Times New Roman"/>
          <w:b/>
          <w:color w:val="auto"/>
          <w:lang w:eastAsia="pl-PL"/>
        </w:rPr>
        <w:t xml:space="preserve"> </w:t>
      </w:r>
      <w:r w:rsidR="00606433">
        <w:rPr>
          <w:rFonts w:eastAsia="Times New Roman"/>
          <w:b/>
          <w:color w:val="auto"/>
          <w:lang w:eastAsia="pl-PL"/>
        </w:rPr>
        <w:t>(</w:t>
      </w:r>
      <w:r w:rsidR="00CC5D4D" w:rsidRPr="009272FE">
        <w:rPr>
          <w:rFonts w:eastAsia="Times New Roman"/>
          <w:b/>
          <w:color w:val="000000" w:themeColor="text1"/>
          <w:lang w:eastAsia="pl-PL"/>
        </w:rPr>
        <w:t>MK</w:t>
      </w:r>
      <w:r w:rsidR="00606433" w:rsidRPr="009272FE">
        <w:rPr>
          <w:rFonts w:eastAsia="Times New Roman"/>
          <w:b/>
          <w:color w:val="000000" w:themeColor="text1"/>
          <w:lang w:eastAsia="pl-PL"/>
        </w:rPr>
        <w:t>)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>w ramach dotacji celowej na prowadzenie badań nauko</w:t>
      </w:r>
      <w:bookmarkStart w:id="0" w:name="_GoBack"/>
      <w:bookmarkEnd w:id="0"/>
      <w:r w:rsidRPr="00FF64D3">
        <w:rPr>
          <w:sz w:val="22"/>
          <w:szCs w:val="22"/>
        </w:rPr>
        <w:t xml:space="preserve">wych lub prac rozwojowych oraz zadań z nimi związanych, służących rozwojowi młodych naukowców </w:t>
      </w:r>
      <w:r w:rsidR="00FE20FD">
        <w:rPr>
          <w:sz w:val="22"/>
          <w:szCs w:val="22"/>
        </w:rPr>
        <w:br/>
      </w:r>
      <w:r w:rsidRPr="00FF64D3">
        <w:rPr>
          <w:sz w:val="22"/>
          <w:szCs w:val="22"/>
        </w:rPr>
        <w:t xml:space="preserve">oraz uczestników studiów doktoranckich finansowanych w wewnętrznym trybie konkursowym 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>w</w:t>
      </w:r>
      <w:r w:rsidR="00E4269E">
        <w:rPr>
          <w:sz w:val="22"/>
          <w:szCs w:val="22"/>
        </w:rPr>
        <w:t xml:space="preserve"> </w:t>
      </w:r>
      <w:r w:rsidR="0066359D">
        <w:rPr>
          <w:sz w:val="22"/>
          <w:szCs w:val="22"/>
        </w:rPr>
        <w:t>20</w:t>
      </w:r>
      <w:r w:rsidR="00BC414A">
        <w:rPr>
          <w:sz w:val="22"/>
          <w:szCs w:val="22"/>
        </w:rPr>
        <w:t>2</w:t>
      </w:r>
      <w:r w:rsidR="005578EC">
        <w:rPr>
          <w:sz w:val="22"/>
          <w:szCs w:val="22"/>
        </w:rPr>
        <w:t>3</w:t>
      </w:r>
      <w:r w:rsidRPr="00FF64D3">
        <w:rPr>
          <w:sz w:val="22"/>
          <w:szCs w:val="22"/>
        </w:rPr>
        <w:t xml:space="preserve"> roku</w:t>
      </w:r>
    </w:p>
    <w:p w:rsidR="000D4345" w:rsidRDefault="000D4345">
      <w:pPr>
        <w:rPr>
          <w:b/>
          <w:sz w:val="22"/>
          <w:szCs w:val="22"/>
        </w:rPr>
      </w:pPr>
    </w:p>
    <w:p w:rsidR="000E12B0" w:rsidRDefault="000E12B0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0E12B0" w:rsidRPr="00FA7922" w:rsidTr="006349CF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0E12B0" w:rsidRPr="00A11356" w:rsidTr="006349CF">
        <w:trPr>
          <w:trHeight w:hRule="exact" w:val="567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Kierownik tematu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0E12B0" w:rsidRPr="00A11356" w:rsidRDefault="000423C4" w:rsidP="006349CF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E12B0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0E12B0" w:rsidRPr="00A11356">
              <w:rPr>
                <w:sz w:val="22"/>
                <w:szCs w:val="22"/>
              </w:rPr>
              <w:t xml:space="preserve"> </w:t>
            </w:r>
            <w:r w:rsidR="000E12B0" w:rsidRPr="00A11356">
              <w:rPr>
                <w:noProof/>
                <w:sz w:val="22"/>
                <w:szCs w:val="22"/>
                <w:lang w:val="en-US"/>
              </w:rPr>
              <w:t>Doktorant</w:t>
            </w:r>
          </w:p>
          <w:p w:rsidR="000E12B0" w:rsidRPr="00A11356" w:rsidRDefault="000423C4" w:rsidP="006349CF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E12B0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0E12B0" w:rsidRPr="00A11356">
              <w:rPr>
                <w:sz w:val="22"/>
                <w:szCs w:val="22"/>
              </w:rPr>
              <w:t xml:space="preserve"> </w:t>
            </w:r>
            <w:r w:rsidR="000E12B0" w:rsidRPr="00A11356">
              <w:rPr>
                <w:noProof/>
                <w:sz w:val="22"/>
                <w:szCs w:val="22"/>
                <w:lang w:val="en-US"/>
              </w:rPr>
              <w:t>Młody Naukowiec</w:t>
            </w:r>
          </w:p>
        </w:tc>
      </w:tr>
      <w:tr w:rsidR="000E12B0" w:rsidRPr="00A11356" w:rsidTr="006349CF">
        <w:trPr>
          <w:trHeight w:hRule="exact" w:val="397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Imię i nazwisko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  <w:lang w:val="en-US"/>
              </w:rPr>
            </w:pPr>
          </w:p>
        </w:tc>
      </w:tr>
      <w:tr w:rsidR="000E12B0" w:rsidRPr="00A11356" w:rsidTr="006349CF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  <w:r w:rsidRPr="009272FE">
              <w:rPr>
                <w:noProof/>
                <w:color w:val="000000" w:themeColor="text1"/>
                <w:sz w:val="22"/>
                <w:szCs w:val="22"/>
              </w:rPr>
              <w:t>Instytut</w:t>
            </w:r>
            <w:r w:rsidR="006E38B1" w:rsidRPr="009272FE">
              <w:rPr>
                <w:noProof/>
                <w:color w:val="000000" w:themeColor="text1"/>
                <w:sz w:val="22"/>
                <w:szCs w:val="22"/>
              </w:rPr>
              <w:t>, Zakład</w:t>
            </w:r>
            <w:r w:rsidRPr="009272FE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</w:tr>
      <w:tr w:rsidR="000E12B0" w:rsidRPr="00A11356" w:rsidTr="006349CF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Tel. kontaktowy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</w:tr>
      <w:tr w:rsidR="000E12B0" w:rsidRPr="00A11356" w:rsidTr="006349CF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0E12B0" w:rsidRPr="00A11356" w:rsidRDefault="000E12B0" w:rsidP="009272FE">
            <w:pPr>
              <w:rPr>
                <w:noProof/>
                <w:sz w:val="22"/>
                <w:szCs w:val="22"/>
              </w:rPr>
            </w:pPr>
            <w:r w:rsidRPr="009272FE">
              <w:rPr>
                <w:noProof/>
                <w:color w:val="000000" w:themeColor="text1"/>
                <w:sz w:val="22"/>
                <w:szCs w:val="22"/>
              </w:rPr>
              <w:t xml:space="preserve">Adres </w:t>
            </w:r>
            <w:r w:rsidR="00CC5D4D" w:rsidRPr="009272FE">
              <w:rPr>
                <w:noProof/>
                <w:color w:val="000000" w:themeColor="text1"/>
                <w:sz w:val="22"/>
                <w:szCs w:val="22"/>
              </w:rPr>
              <w:t>mailowy</w:t>
            </w:r>
            <w:r w:rsidRPr="009272FE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</w:tr>
      <w:tr w:rsidR="000E12B0" w:rsidRPr="00FA7922" w:rsidTr="006349CF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0E12B0" w:rsidRPr="00A11356" w:rsidTr="0009552A">
        <w:trPr>
          <w:trHeight w:hRule="exact" w:val="1711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404B3C" w:rsidRPr="009272FE" w:rsidRDefault="00404B3C" w:rsidP="006349CF">
            <w:pPr>
              <w:rPr>
                <w:b/>
                <w:noProof/>
                <w:color w:val="000000" w:themeColor="text1"/>
                <w:sz w:val="22"/>
                <w:szCs w:val="22"/>
              </w:rPr>
            </w:pPr>
            <w:r w:rsidRPr="009272FE">
              <w:rPr>
                <w:b/>
                <w:noProof/>
                <w:color w:val="000000" w:themeColor="text1"/>
                <w:sz w:val="22"/>
                <w:szCs w:val="22"/>
              </w:rPr>
              <w:t>Numer projektu:</w:t>
            </w:r>
          </w:p>
          <w:p w:rsidR="00404B3C" w:rsidRDefault="00404B3C" w:rsidP="006349CF">
            <w:pPr>
              <w:rPr>
                <w:b/>
                <w:noProof/>
                <w:sz w:val="22"/>
                <w:szCs w:val="22"/>
              </w:rPr>
            </w:pPr>
          </w:p>
          <w:p w:rsidR="000E12B0" w:rsidRPr="00A11356" w:rsidRDefault="000E12B0" w:rsidP="006349CF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Temat projektu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0E12B0" w:rsidRPr="00A11356" w:rsidRDefault="000E12B0" w:rsidP="006349CF">
            <w:pPr>
              <w:spacing w:line="360" w:lineRule="auto"/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C85341" w:rsidRPr="00A11356" w:rsidRDefault="00C85341" w:rsidP="006349CF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</w:p>
        </w:tc>
      </w:tr>
      <w:tr w:rsidR="000E12B0" w:rsidRPr="00FA7922" w:rsidTr="006349CF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0E12B0" w:rsidRPr="00FA7922" w:rsidRDefault="000E12B0" w:rsidP="006349CF">
            <w:pPr>
              <w:rPr>
                <w:noProof/>
                <w:sz w:val="12"/>
              </w:rPr>
            </w:pPr>
          </w:p>
        </w:tc>
      </w:tr>
      <w:tr w:rsidR="000E12B0" w:rsidRPr="00A11356" w:rsidTr="00AA1B8D">
        <w:trPr>
          <w:trHeight w:hRule="exact" w:val="1109"/>
        </w:trPr>
        <w:tc>
          <w:tcPr>
            <w:tcW w:w="3402" w:type="dxa"/>
            <w:tcBorders>
              <w:top w:val="nil"/>
              <w:right w:val="nil"/>
            </w:tcBorders>
            <w:shd w:val="clear" w:color="auto" w:fill="F2F2F2" w:themeFill="background1" w:themeFillShade="F2"/>
            <w:vAlign w:val="center"/>
          </w:tcPr>
          <w:p w:rsidR="000E12B0" w:rsidRPr="00AA1B8D" w:rsidRDefault="000E12B0" w:rsidP="00AA1B8D">
            <w:pPr>
              <w:rPr>
                <w:b/>
                <w:smallCaps/>
                <w:noProof/>
                <w:szCs w:val="22"/>
              </w:rPr>
            </w:pPr>
            <w:r w:rsidRPr="000E12B0">
              <w:rPr>
                <w:b/>
                <w:smallCaps/>
                <w:noProof/>
                <w:szCs w:val="22"/>
              </w:rPr>
              <w:t xml:space="preserve">Ocena </w:t>
            </w:r>
            <w:r w:rsidR="00CC5D4D" w:rsidRPr="009272FE">
              <w:rPr>
                <w:b/>
                <w:smallCaps/>
                <w:noProof/>
                <w:color w:val="000000" w:themeColor="text1"/>
                <w:szCs w:val="22"/>
              </w:rPr>
              <w:t xml:space="preserve">Realizacji </w:t>
            </w:r>
            <w:r w:rsidRPr="000E12B0">
              <w:rPr>
                <w:b/>
                <w:smallCaps/>
                <w:noProof/>
                <w:szCs w:val="22"/>
              </w:rPr>
              <w:t>projektu</w:t>
            </w:r>
            <w:r w:rsidR="00AA1B8D">
              <w:rPr>
                <w:b/>
                <w:smallCaps/>
                <w:noProof/>
                <w:szCs w:val="22"/>
              </w:rPr>
              <w:t>*</w:t>
            </w:r>
            <w:r w:rsidRPr="000E12B0">
              <w:rPr>
                <w:b/>
                <w:smallCaps/>
                <w:noProof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shd w:val="clear" w:color="auto" w:fill="F2F2F2" w:themeFill="background1" w:themeFillShade="F2"/>
            <w:vAlign w:val="center"/>
          </w:tcPr>
          <w:p w:rsidR="000E12B0" w:rsidRPr="00A11356" w:rsidRDefault="000E12B0" w:rsidP="006349CF">
            <w:pPr>
              <w:rPr>
                <w:noProof/>
                <w:sz w:val="22"/>
                <w:szCs w:val="22"/>
                <w:lang w:val="en-US"/>
              </w:rPr>
            </w:pPr>
          </w:p>
        </w:tc>
      </w:tr>
    </w:tbl>
    <w:p w:rsidR="00CC5D4D" w:rsidRDefault="00AA1B8D" w:rsidP="00AA1B8D">
      <w:pPr>
        <w:pStyle w:val="ListParagraph"/>
        <w:spacing w:before="60" w:after="60" w:line="360" w:lineRule="auto"/>
        <w:ind w:left="284" w:hanging="284"/>
        <w:jc w:val="both"/>
      </w:pPr>
      <w:r>
        <w:t xml:space="preserve">* </w:t>
      </w:r>
      <w:r w:rsidR="00CC5D4D" w:rsidRPr="009272FE">
        <w:rPr>
          <w:color w:val="000000" w:themeColor="text1"/>
        </w:rPr>
        <w:t>wyróżniająca</w:t>
      </w:r>
      <w:r w:rsidR="009E6457" w:rsidRPr="009272FE">
        <w:rPr>
          <w:color w:val="000000" w:themeColor="text1"/>
        </w:rPr>
        <w:t xml:space="preserve"> (5 pkt.)</w:t>
      </w:r>
      <w:r w:rsidR="00CC5D4D" w:rsidRPr="009272FE">
        <w:rPr>
          <w:color w:val="000000" w:themeColor="text1"/>
        </w:rPr>
        <w:t>, poprawna</w:t>
      </w:r>
      <w:r w:rsidR="009E6457" w:rsidRPr="009272FE">
        <w:rPr>
          <w:color w:val="000000" w:themeColor="text1"/>
        </w:rPr>
        <w:t xml:space="preserve"> (0 pkt.)</w:t>
      </w:r>
      <w:r w:rsidR="00CC5D4D" w:rsidRPr="009272FE">
        <w:rPr>
          <w:color w:val="000000" w:themeColor="text1"/>
        </w:rPr>
        <w:t>, niesatysfakcjonująca</w:t>
      </w:r>
      <w:r w:rsidR="009E6457" w:rsidRPr="009272FE">
        <w:rPr>
          <w:color w:val="000000" w:themeColor="text1"/>
        </w:rPr>
        <w:t xml:space="preserve"> (</w:t>
      </w:r>
      <w:r w:rsidR="009E6457" w:rsidRPr="009272FE">
        <w:rPr>
          <w:color w:val="000000" w:themeColor="text1"/>
        </w:rPr>
        <w:sym w:font="Symbol" w:char="F02D"/>
      </w:r>
      <w:r w:rsidR="009E6457" w:rsidRPr="009272FE">
        <w:rPr>
          <w:color w:val="000000" w:themeColor="text1"/>
        </w:rPr>
        <w:t xml:space="preserve"> 5 pkt.)</w:t>
      </w:r>
    </w:p>
    <w:p w:rsidR="000E12B0" w:rsidRDefault="000E12B0">
      <w:pPr>
        <w:rPr>
          <w:b/>
          <w:sz w:val="22"/>
          <w:szCs w:val="22"/>
        </w:rPr>
      </w:pPr>
    </w:p>
    <w:p w:rsidR="000E12B0" w:rsidRDefault="000E12B0">
      <w:pPr>
        <w:rPr>
          <w:b/>
          <w:sz w:val="22"/>
          <w:szCs w:val="22"/>
        </w:rPr>
      </w:pPr>
    </w:p>
    <w:p w:rsidR="00AA1B8D" w:rsidRDefault="00AA1B8D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A1B8D" w:rsidRPr="00FA7922" w:rsidTr="003207C9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A1B8D" w:rsidRPr="00FA7922" w:rsidRDefault="00AA1B8D" w:rsidP="003207C9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A1B8D" w:rsidRPr="00FA7922" w:rsidRDefault="00AA1B8D" w:rsidP="003207C9">
            <w:pPr>
              <w:rPr>
                <w:noProof/>
                <w:sz w:val="12"/>
              </w:rPr>
            </w:pPr>
          </w:p>
        </w:tc>
      </w:tr>
      <w:tr w:rsidR="00AA1B8D" w:rsidRPr="00A11356" w:rsidTr="00AA1B8D">
        <w:trPr>
          <w:trHeight w:hRule="exact" w:val="1392"/>
        </w:trPr>
        <w:tc>
          <w:tcPr>
            <w:tcW w:w="3402" w:type="dxa"/>
            <w:tcBorders>
              <w:top w:val="nil"/>
              <w:right w:val="nil"/>
            </w:tcBorders>
            <w:shd w:val="clear" w:color="auto" w:fill="F2F2F2" w:themeFill="background1" w:themeFillShade="F2"/>
            <w:vAlign w:val="center"/>
          </w:tcPr>
          <w:p w:rsidR="00AA1B8D" w:rsidRPr="00CC5D4D" w:rsidRDefault="00AA1B8D" w:rsidP="00CC5D4D">
            <w:pPr>
              <w:rPr>
                <w:b/>
                <w:smallCaps/>
                <w:noProof/>
                <w:color w:val="FF0000"/>
                <w:szCs w:val="22"/>
              </w:rPr>
            </w:pPr>
            <w:r>
              <w:rPr>
                <w:b/>
                <w:smallCaps/>
                <w:noProof/>
                <w:szCs w:val="22"/>
              </w:rPr>
              <w:t>Podpis Przewodniczącego Komisji</w:t>
            </w:r>
            <w:r w:rsidR="00CC5D4D">
              <w:rPr>
                <w:b/>
                <w:smallCaps/>
                <w:noProof/>
                <w:szCs w:val="22"/>
              </w:rPr>
              <w:t xml:space="preserve"> </w:t>
            </w:r>
            <w:r w:rsidR="00CC5D4D" w:rsidRPr="009272FE">
              <w:rPr>
                <w:b/>
                <w:smallCaps/>
                <w:noProof/>
                <w:color w:val="000000" w:themeColor="text1"/>
                <w:szCs w:val="22"/>
              </w:rPr>
              <w:t>Odbioru Tematu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AA1B8D" w:rsidRPr="00A11356" w:rsidRDefault="00AA1B8D" w:rsidP="003207C9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shd w:val="clear" w:color="auto" w:fill="F2F2F2" w:themeFill="background1" w:themeFillShade="F2"/>
            <w:vAlign w:val="center"/>
          </w:tcPr>
          <w:p w:rsidR="00AA1B8D" w:rsidRPr="00CC5D4D" w:rsidRDefault="00AA1B8D" w:rsidP="003207C9">
            <w:pPr>
              <w:rPr>
                <w:noProof/>
                <w:sz w:val="22"/>
                <w:szCs w:val="22"/>
              </w:rPr>
            </w:pPr>
          </w:p>
        </w:tc>
      </w:tr>
    </w:tbl>
    <w:p w:rsidR="00AA1B8D" w:rsidRDefault="00AA1B8D">
      <w:pPr>
        <w:rPr>
          <w:b/>
          <w:sz w:val="22"/>
          <w:szCs w:val="22"/>
        </w:rPr>
      </w:pPr>
    </w:p>
    <w:sectPr w:rsidR="00AA1B8D" w:rsidSect="00F7214C">
      <w:footerReference w:type="default" r:id="rId9"/>
      <w:pgSz w:w="11906" w:h="16838"/>
      <w:pgMar w:top="1134" w:right="709" w:bottom="1134" w:left="851" w:header="709" w:footer="1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4842" w:rsidRDefault="00AB4842" w:rsidP="001C2A0A">
      <w:r>
        <w:separator/>
      </w:r>
    </w:p>
  </w:endnote>
  <w:endnote w:type="continuationSeparator" w:id="0">
    <w:p w:rsidR="00AB4842" w:rsidRDefault="00AB4842" w:rsidP="001C2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MU Serif">
    <w:altName w:val="Cambria Math"/>
    <w:panose1 w:val="00000000000000000000"/>
    <w:charset w:val="00"/>
    <w:family w:val="modern"/>
    <w:notTrueType/>
    <w:pitch w:val="variable"/>
    <w:sig w:usb0="00000001" w:usb1="5201E1EB" w:usb2="00000004" w:usb3="00000000" w:csb0="000001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49466"/>
      <w:docPartObj>
        <w:docPartGallery w:val="Page Numbers (Bottom of Page)"/>
        <w:docPartUnique/>
      </w:docPartObj>
    </w:sdtPr>
    <w:sdtEndPr/>
    <w:sdtContent>
      <w:sdt>
        <w:sdtPr>
          <w:id w:val="810570653"/>
          <w:docPartObj>
            <w:docPartGallery w:val="Page Numbers (Top of Page)"/>
            <w:docPartUnique/>
          </w:docPartObj>
        </w:sdtPr>
        <w:sdtEndPr/>
        <w:sdtContent>
          <w:p w:rsidR="00A11356" w:rsidRDefault="00A11356">
            <w:pPr>
              <w:pStyle w:val="Footer"/>
              <w:jc w:val="right"/>
            </w:pPr>
            <w:r w:rsidRPr="00A11356">
              <w:t xml:space="preserve">Strona </w:t>
            </w:r>
            <w:r w:rsidR="000423C4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PAGE</w:instrText>
            </w:r>
            <w:r w:rsidR="000423C4" w:rsidRPr="00A11356">
              <w:rPr>
                <w:b/>
              </w:rPr>
              <w:fldChar w:fldCharType="separate"/>
            </w:r>
            <w:r w:rsidR="005578EC">
              <w:rPr>
                <w:b/>
                <w:noProof/>
              </w:rPr>
              <w:t>1</w:t>
            </w:r>
            <w:r w:rsidR="000423C4" w:rsidRPr="00A11356">
              <w:rPr>
                <w:b/>
              </w:rPr>
              <w:fldChar w:fldCharType="end"/>
            </w:r>
            <w:r w:rsidRPr="00A11356">
              <w:t xml:space="preserve"> | </w:t>
            </w:r>
            <w:r w:rsidR="000423C4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NUMPAGES</w:instrText>
            </w:r>
            <w:r w:rsidR="000423C4" w:rsidRPr="00A11356">
              <w:rPr>
                <w:b/>
              </w:rPr>
              <w:fldChar w:fldCharType="separate"/>
            </w:r>
            <w:r w:rsidR="005578EC">
              <w:rPr>
                <w:b/>
                <w:noProof/>
              </w:rPr>
              <w:t>1</w:t>
            </w:r>
            <w:r w:rsidR="000423C4" w:rsidRPr="00A11356">
              <w:rPr>
                <w:b/>
              </w:rPr>
              <w:fldChar w:fldCharType="end"/>
            </w:r>
          </w:p>
        </w:sdtContent>
      </w:sdt>
    </w:sdtContent>
  </w:sdt>
  <w:p w:rsidR="00A11356" w:rsidRDefault="00A113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4842" w:rsidRDefault="00AB4842" w:rsidP="001C2A0A">
      <w:r>
        <w:separator/>
      </w:r>
    </w:p>
  </w:footnote>
  <w:footnote w:type="continuationSeparator" w:id="0">
    <w:p w:rsidR="00AB4842" w:rsidRDefault="00AB4842" w:rsidP="001C2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10AA"/>
    <w:multiLevelType w:val="hybridMultilevel"/>
    <w:tmpl w:val="F7866E9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607EE"/>
    <w:multiLevelType w:val="hybridMultilevel"/>
    <w:tmpl w:val="14D21850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A7DB6"/>
    <w:multiLevelType w:val="hybridMultilevel"/>
    <w:tmpl w:val="0504ABD4"/>
    <w:lvl w:ilvl="0" w:tplc="7F2672C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E42609"/>
    <w:multiLevelType w:val="hybridMultilevel"/>
    <w:tmpl w:val="CDE20B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F50CA1"/>
    <w:multiLevelType w:val="hybridMultilevel"/>
    <w:tmpl w:val="6DD8664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sLQ0NzcytzQ0NzJV0lEKTi0uzszPAykwrAUAqnBIOywAAAA="/>
  </w:docVars>
  <w:rsids>
    <w:rsidRoot w:val="00CC6E70"/>
    <w:rsid w:val="00016245"/>
    <w:rsid w:val="000164E1"/>
    <w:rsid w:val="00032BE3"/>
    <w:rsid w:val="00035F24"/>
    <w:rsid w:val="000360A5"/>
    <w:rsid w:val="0004068B"/>
    <w:rsid w:val="000423C4"/>
    <w:rsid w:val="0006670B"/>
    <w:rsid w:val="000716E1"/>
    <w:rsid w:val="0009359E"/>
    <w:rsid w:val="0009552A"/>
    <w:rsid w:val="000C12CA"/>
    <w:rsid w:val="000C19C3"/>
    <w:rsid w:val="000C65DF"/>
    <w:rsid w:val="000D4345"/>
    <w:rsid w:val="000E12B0"/>
    <w:rsid w:val="000E3E12"/>
    <w:rsid w:val="000E3F96"/>
    <w:rsid w:val="000E7578"/>
    <w:rsid w:val="000F42D4"/>
    <w:rsid w:val="0010278E"/>
    <w:rsid w:val="001765C9"/>
    <w:rsid w:val="001A13B8"/>
    <w:rsid w:val="001C2A0A"/>
    <w:rsid w:val="001D6061"/>
    <w:rsid w:val="002101E4"/>
    <w:rsid w:val="002371FF"/>
    <w:rsid w:val="0025359D"/>
    <w:rsid w:val="002633AF"/>
    <w:rsid w:val="00263818"/>
    <w:rsid w:val="00273454"/>
    <w:rsid w:val="002A2184"/>
    <w:rsid w:val="002A2480"/>
    <w:rsid w:val="002B2619"/>
    <w:rsid w:val="00323454"/>
    <w:rsid w:val="00325D42"/>
    <w:rsid w:val="00332851"/>
    <w:rsid w:val="00333417"/>
    <w:rsid w:val="00384AFE"/>
    <w:rsid w:val="003913E3"/>
    <w:rsid w:val="003F3FD1"/>
    <w:rsid w:val="00404B3C"/>
    <w:rsid w:val="0043183D"/>
    <w:rsid w:val="0046300F"/>
    <w:rsid w:val="00466851"/>
    <w:rsid w:val="00474D5D"/>
    <w:rsid w:val="004961C5"/>
    <w:rsid w:val="004C13C4"/>
    <w:rsid w:val="004C7900"/>
    <w:rsid w:val="004E4C8C"/>
    <w:rsid w:val="00500D1B"/>
    <w:rsid w:val="005346E7"/>
    <w:rsid w:val="00534B41"/>
    <w:rsid w:val="005543D6"/>
    <w:rsid w:val="005554F4"/>
    <w:rsid w:val="005578EC"/>
    <w:rsid w:val="0056227F"/>
    <w:rsid w:val="00562BF5"/>
    <w:rsid w:val="005809A4"/>
    <w:rsid w:val="00582C27"/>
    <w:rsid w:val="005928D2"/>
    <w:rsid w:val="005A5374"/>
    <w:rsid w:val="005B2BE2"/>
    <w:rsid w:val="005D3542"/>
    <w:rsid w:val="005D7DDB"/>
    <w:rsid w:val="005E6088"/>
    <w:rsid w:val="00605F1C"/>
    <w:rsid w:val="00606433"/>
    <w:rsid w:val="0060700E"/>
    <w:rsid w:val="0062386B"/>
    <w:rsid w:val="0066359D"/>
    <w:rsid w:val="006A32B2"/>
    <w:rsid w:val="006B49FB"/>
    <w:rsid w:val="006C177A"/>
    <w:rsid w:val="006E38B1"/>
    <w:rsid w:val="00704483"/>
    <w:rsid w:val="00727D33"/>
    <w:rsid w:val="00735766"/>
    <w:rsid w:val="00736804"/>
    <w:rsid w:val="00752D09"/>
    <w:rsid w:val="00792A63"/>
    <w:rsid w:val="00794A6A"/>
    <w:rsid w:val="007D5916"/>
    <w:rsid w:val="007F2E57"/>
    <w:rsid w:val="007F3913"/>
    <w:rsid w:val="008008B7"/>
    <w:rsid w:val="008353E3"/>
    <w:rsid w:val="0084275C"/>
    <w:rsid w:val="0086353A"/>
    <w:rsid w:val="0086775F"/>
    <w:rsid w:val="00873DDB"/>
    <w:rsid w:val="00893D9A"/>
    <w:rsid w:val="00893FA8"/>
    <w:rsid w:val="008E6334"/>
    <w:rsid w:val="008E6D1E"/>
    <w:rsid w:val="00904CD6"/>
    <w:rsid w:val="009144F7"/>
    <w:rsid w:val="009272FE"/>
    <w:rsid w:val="00927D87"/>
    <w:rsid w:val="00935434"/>
    <w:rsid w:val="009400CC"/>
    <w:rsid w:val="0097511D"/>
    <w:rsid w:val="009A325C"/>
    <w:rsid w:val="009B0FA0"/>
    <w:rsid w:val="009B7603"/>
    <w:rsid w:val="009C4F75"/>
    <w:rsid w:val="009E6457"/>
    <w:rsid w:val="009F0341"/>
    <w:rsid w:val="00A11356"/>
    <w:rsid w:val="00A1616D"/>
    <w:rsid w:val="00A6156B"/>
    <w:rsid w:val="00A90390"/>
    <w:rsid w:val="00AA1B8D"/>
    <w:rsid w:val="00AB4842"/>
    <w:rsid w:val="00AE19FF"/>
    <w:rsid w:val="00AF3585"/>
    <w:rsid w:val="00B16697"/>
    <w:rsid w:val="00B872F6"/>
    <w:rsid w:val="00BB76EF"/>
    <w:rsid w:val="00BC414A"/>
    <w:rsid w:val="00BD0269"/>
    <w:rsid w:val="00BE05A5"/>
    <w:rsid w:val="00C027AA"/>
    <w:rsid w:val="00C05B50"/>
    <w:rsid w:val="00C37251"/>
    <w:rsid w:val="00C5258F"/>
    <w:rsid w:val="00C55EC7"/>
    <w:rsid w:val="00C800E5"/>
    <w:rsid w:val="00C85341"/>
    <w:rsid w:val="00CA6E95"/>
    <w:rsid w:val="00CC385F"/>
    <w:rsid w:val="00CC5D4D"/>
    <w:rsid w:val="00CC6E70"/>
    <w:rsid w:val="00D119C4"/>
    <w:rsid w:val="00D21832"/>
    <w:rsid w:val="00D30411"/>
    <w:rsid w:val="00D32BC9"/>
    <w:rsid w:val="00D3786D"/>
    <w:rsid w:val="00D6212B"/>
    <w:rsid w:val="00D70D80"/>
    <w:rsid w:val="00DA5FF1"/>
    <w:rsid w:val="00DA7BB7"/>
    <w:rsid w:val="00DE21D4"/>
    <w:rsid w:val="00DE6C28"/>
    <w:rsid w:val="00E13323"/>
    <w:rsid w:val="00E274F1"/>
    <w:rsid w:val="00E4269E"/>
    <w:rsid w:val="00E5567F"/>
    <w:rsid w:val="00E72A8D"/>
    <w:rsid w:val="00E777C2"/>
    <w:rsid w:val="00E82234"/>
    <w:rsid w:val="00E90EFF"/>
    <w:rsid w:val="00E91636"/>
    <w:rsid w:val="00ED1A54"/>
    <w:rsid w:val="00EE43BB"/>
    <w:rsid w:val="00EF36DA"/>
    <w:rsid w:val="00EF7E18"/>
    <w:rsid w:val="00F0571A"/>
    <w:rsid w:val="00F07EBA"/>
    <w:rsid w:val="00F56542"/>
    <w:rsid w:val="00F7214C"/>
    <w:rsid w:val="00F7563F"/>
    <w:rsid w:val="00F86A75"/>
    <w:rsid w:val="00FA7922"/>
    <w:rsid w:val="00FB5423"/>
    <w:rsid w:val="00FC0ACB"/>
    <w:rsid w:val="00FC7D96"/>
    <w:rsid w:val="00FE20FD"/>
    <w:rsid w:val="00FF4730"/>
    <w:rsid w:val="00FF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HeaderChar">
    <w:name w:val="Header Char"/>
    <w:link w:val="Head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FooterChar">
    <w:name w:val="Footer Char"/>
    <w:link w:val="Foot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BalloonTextChar">
    <w:name w:val="Balloon Text Char"/>
    <w:link w:val="BalloonText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ListParagraph">
    <w:name w:val="List Paragraph"/>
    <w:basedOn w:val="Normal"/>
    <w:uiPriority w:val="34"/>
    <w:qFormat/>
    <w:rsid w:val="00FA7922"/>
    <w:pPr>
      <w:ind w:left="720"/>
      <w:contextualSpacing/>
    </w:pPr>
  </w:style>
  <w:style w:type="character" w:styleId="Strong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NoSpacing">
    <w:name w:val="No Spacing"/>
    <w:link w:val="NoSpacingChar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HeaderChar">
    <w:name w:val="Header Char"/>
    <w:link w:val="Head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FooterChar">
    <w:name w:val="Footer Char"/>
    <w:link w:val="Foot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BalloonTextChar">
    <w:name w:val="Balloon Text Char"/>
    <w:link w:val="BalloonText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ListParagraph">
    <w:name w:val="List Paragraph"/>
    <w:basedOn w:val="Normal"/>
    <w:uiPriority w:val="34"/>
    <w:qFormat/>
    <w:rsid w:val="00FA7922"/>
    <w:pPr>
      <w:ind w:left="720"/>
      <w:contextualSpacing/>
    </w:pPr>
  </w:style>
  <w:style w:type="character" w:styleId="Strong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NoSpacing">
    <w:name w:val="No Spacing"/>
    <w:link w:val="NoSpacingChar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89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D54080-BF46-48FC-BD5B-A799BEA5D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ZAŁĄCZNIK DO SPRAWOZDANIA ROCZNEGO DOKTORANTA</vt:lpstr>
      <vt:lpstr>ZAŁĄCZNIK DO SPRAWOZDANIA ROCZNEGO DOKTORANTA</vt:lpstr>
    </vt:vector>
  </TitlesOfParts>
  <Company>WFT IF</Company>
  <LinksUpToDate>false</LinksUpToDate>
  <CharactersWithSpaces>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SPRAWOZDANIA ROCZNEGO DOKTORANTA</dc:title>
  <dc:creator>makowski</dc:creator>
  <cp:lastModifiedBy>Asus</cp:lastModifiedBy>
  <cp:revision>5</cp:revision>
  <cp:lastPrinted>2017-01-18T10:24:00Z</cp:lastPrinted>
  <dcterms:created xsi:type="dcterms:W3CDTF">2021-01-08T09:19:00Z</dcterms:created>
  <dcterms:modified xsi:type="dcterms:W3CDTF">2024-01-25T11:29:00Z</dcterms:modified>
</cp:coreProperties>
</file>